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E8F0D" w14:textId="77777777" w:rsidR="001C6BCF" w:rsidRPr="00612AFE" w:rsidRDefault="00EA0F18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bookmarkStart w:id="1" w:name="_GoBack"/>
      <w:bookmarkEnd w:id="1"/>
      <w:r>
        <w:rPr>
          <w:rFonts w:hint="eastAsia"/>
          <w:b/>
          <w:bCs/>
          <w:sz w:val="52"/>
          <w:szCs w:val="52"/>
        </w:rPr>
        <w:t xml:space="preserve">시스템 </w:t>
      </w:r>
      <w:r w:rsidR="001A370D">
        <w:rPr>
          <w:rFonts w:hint="eastAsia"/>
          <w:b/>
          <w:bCs/>
          <w:sz w:val="52"/>
          <w:szCs w:val="52"/>
        </w:rPr>
        <w:t>아키텍처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6CE2D0F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76AAF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78A3B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D21E83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8D5A4A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71A5005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77C8FE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0A8903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DB07F6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714062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63C01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7227D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13DE485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DC0ABA2" w14:textId="58A7EEF7" w:rsidR="009C6A45" w:rsidRPr="00F57EB1" w:rsidRDefault="009C6A45" w:rsidP="009C6A45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F57EB1">
        <w:rPr>
          <w:rFonts w:hint="eastAsia"/>
          <w:sz w:val="22"/>
          <w:szCs w:val="22"/>
        </w:rPr>
        <w:t>버전:</w:t>
      </w:r>
      <w:r w:rsidRPr="00F57EB1">
        <w:rPr>
          <w:rFonts w:hint="eastAsia"/>
          <w:sz w:val="22"/>
          <w:szCs w:val="22"/>
        </w:rPr>
        <w:tab/>
      </w:r>
      <w:r w:rsidRPr="00F57EB1">
        <w:rPr>
          <w:rFonts w:hint="eastAsia"/>
          <w:sz w:val="22"/>
          <w:szCs w:val="22"/>
        </w:rPr>
        <w:tab/>
      </w:r>
      <w:r w:rsidRPr="00F57EB1">
        <w:rPr>
          <w:rFonts w:hint="eastAsia"/>
          <w:sz w:val="22"/>
          <w:szCs w:val="22"/>
        </w:rPr>
        <w:tab/>
        <w:t>V</w:t>
      </w:r>
      <w:r>
        <w:rPr>
          <w:sz w:val="22"/>
          <w:szCs w:val="22"/>
        </w:rPr>
        <w:t>1</w:t>
      </w:r>
      <w:r w:rsidRPr="00F57EB1">
        <w:rPr>
          <w:rFonts w:hint="eastAsia"/>
          <w:sz w:val="22"/>
          <w:szCs w:val="22"/>
        </w:rPr>
        <w:tab/>
      </w:r>
    </w:p>
    <w:p w14:paraId="53852D08" w14:textId="2100C23A" w:rsidR="009C6A45" w:rsidRPr="00F57EB1" w:rsidRDefault="009C6A45" w:rsidP="009C6A45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F57EB1">
        <w:rPr>
          <w:rFonts w:hint="eastAsia"/>
          <w:sz w:val="22"/>
          <w:szCs w:val="22"/>
        </w:rPr>
        <w:t>작성일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57EB1">
        <w:rPr>
          <w:sz w:val="22"/>
          <w:szCs w:val="22"/>
        </w:rPr>
        <w:t>2019-1</w:t>
      </w:r>
      <w:r>
        <w:rPr>
          <w:sz w:val="22"/>
          <w:szCs w:val="22"/>
        </w:rPr>
        <w:t>1</w:t>
      </w:r>
      <w:r w:rsidRPr="00F57EB1">
        <w:rPr>
          <w:sz w:val="22"/>
          <w:szCs w:val="22"/>
        </w:rPr>
        <w:t>-</w:t>
      </w:r>
      <w:r>
        <w:rPr>
          <w:sz w:val="22"/>
          <w:szCs w:val="22"/>
        </w:rPr>
        <w:t>16</w:t>
      </w:r>
      <w:r w:rsidRPr="00F57EB1">
        <w:rPr>
          <w:rFonts w:hint="eastAsia"/>
          <w:sz w:val="22"/>
          <w:szCs w:val="22"/>
        </w:rPr>
        <w:tab/>
      </w:r>
    </w:p>
    <w:p w14:paraId="7B96282A" w14:textId="371D7B2D" w:rsidR="002231F1" w:rsidRPr="001C6BCF" w:rsidRDefault="009C6A45" w:rsidP="009C6A45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F57EB1">
        <w:rPr>
          <w:rFonts w:hint="eastAsia"/>
          <w:sz w:val="22"/>
          <w:szCs w:val="22"/>
        </w:rPr>
        <w:t>작성자:</w:t>
      </w:r>
      <w:r w:rsidRPr="00F57EB1">
        <w:rPr>
          <w:sz w:val="22"/>
          <w:szCs w:val="22"/>
        </w:rPr>
        <w:t xml:space="preserve">     </w:t>
      </w:r>
      <w:r w:rsidRPr="00F57EB1">
        <w:rPr>
          <w:rFonts w:hint="eastAsia"/>
          <w:sz w:val="22"/>
          <w:szCs w:val="22"/>
        </w:rPr>
        <w:t>장성원</w:t>
      </w:r>
      <w:r w:rsidRPr="00F57EB1">
        <w:rPr>
          <w:sz w:val="22"/>
          <w:szCs w:val="22"/>
        </w:rPr>
        <w:t xml:space="preserve">, </w:t>
      </w:r>
      <w:r w:rsidRPr="00F57EB1">
        <w:rPr>
          <w:rFonts w:hint="eastAsia"/>
          <w:sz w:val="22"/>
          <w:szCs w:val="22"/>
        </w:rPr>
        <w:t>정수환,</w:t>
      </w:r>
      <w:r w:rsidRPr="00F57EB1">
        <w:rPr>
          <w:sz w:val="22"/>
          <w:szCs w:val="22"/>
        </w:rPr>
        <w:t xml:space="preserve"> </w:t>
      </w:r>
      <w:r w:rsidRPr="00F57EB1">
        <w:rPr>
          <w:rFonts w:hint="eastAsia"/>
          <w:sz w:val="22"/>
          <w:szCs w:val="22"/>
        </w:rPr>
        <w:t>김가영,</w:t>
      </w:r>
      <w:r w:rsidRPr="00F57EB1">
        <w:rPr>
          <w:sz w:val="22"/>
          <w:szCs w:val="22"/>
        </w:rPr>
        <w:t xml:space="preserve"> </w:t>
      </w:r>
      <w:r w:rsidRPr="00F57EB1">
        <w:rPr>
          <w:rFonts w:hint="eastAsia"/>
          <w:sz w:val="22"/>
          <w:szCs w:val="22"/>
        </w:rPr>
        <w:t>김건호,</w:t>
      </w:r>
      <w:r w:rsidRPr="00F57EB1">
        <w:rPr>
          <w:sz w:val="22"/>
          <w:szCs w:val="22"/>
        </w:rPr>
        <w:t xml:space="preserve"> </w:t>
      </w:r>
      <w:r w:rsidRPr="00F57EB1">
        <w:rPr>
          <w:rFonts w:hint="eastAsia"/>
          <w:sz w:val="22"/>
          <w:szCs w:val="22"/>
        </w:rPr>
        <w:t>이소연</w:t>
      </w:r>
      <w:r>
        <w:t xml:space="preserve"> </w:t>
      </w:r>
      <w:r w:rsidR="002231F1">
        <w:br w:type="page"/>
      </w:r>
    </w:p>
    <w:p w14:paraId="4A8FBEA1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07910B92" w14:textId="77777777" w:rsidR="006276E0" w:rsidRDefault="00CC73F2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803" w:history="1">
        <w:r w:rsidR="006276E0" w:rsidRPr="006E2B30">
          <w:rPr>
            <w:rStyle w:val="ad"/>
            <w:noProof/>
          </w:rPr>
          <w:t>1.</w:t>
        </w:r>
        <w:r w:rsidR="006276E0">
          <w:rPr>
            <w:rFonts w:cstheme="minorBidi"/>
            <w:noProof/>
            <w:szCs w:val="22"/>
          </w:rPr>
          <w:tab/>
        </w:r>
        <w:r w:rsidR="006276E0" w:rsidRPr="006E2B30">
          <w:rPr>
            <w:rStyle w:val="ad"/>
            <w:noProof/>
          </w:rPr>
          <w:t>개요</w:t>
        </w:r>
        <w:r w:rsidR="006276E0">
          <w:rPr>
            <w:noProof/>
            <w:webHidden/>
          </w:rPr>
          <w:tab/>
        </w:r>
        <w:r w:rsidR="006276E0">
          <w:rPr>
            <w:noProof/>
            <w:webHidden/>
          </w:rPr>
          <w:fldChar w:fldCharType="begin"/>
        </w:r>
        <w:r w:rsidR="006276E0">
          <w:rPr>
            <w:noProof/>
            <w:webHidden/>
          </w:rPr>
          <w:instrText xml:space="preserve"> PAGEREF _Toc206345803 \h </w:instrText>
        </w:r>
        <w:r w:rsidR="006276E0">
          <w:rPr>
            <w:noProof/>
            <w:webHidden/>
          </w:rPr>
        </w:r>
        <w:r w:rsidR="006276E0">
          <w:rPr>
            <w:noProof/>
            <w:webHidden/>
          </w:rPr>
          <w:fldChar w:fldCharType="separate"/>
        </w:r>
        <w:r w:rsidR="006276E0">
          <w:rPr>
            <w:noProof/>
            <w:webHidden/>
          </w:rPr>
          <w:t>3</w:t>
        </w:r>
        <w:r w:rsidR="006276E0">
          <w:rPr>
            <w:noProof/>
            <w:webHidden/>
          </w:rPr>
          <w:fldChar w:fldCharType="end"/>
        </w:r>
      </w:hyperlink>
    </w:p>
    <w:p w14:paraId="627594C9" w14:textId="77777777" w:rsidR="006276E0" w:rsidRDefault="006E323D">
      <w:pPr>
        <w:pStyle w:val="14"/>
        <w:rPr>
          <w:rFonts w:cstheme="minorBidi"/>
          <w:noProof/>
          <w:szCs w:val="22"/>
        </w:rPr>
      </w:pPr>
      <w:hyperlink w:anchor="_Toc206345804" w:history="1">
        <w:r w:rsidR="006276E0" w:rsidRPr="006E2B30">
          <w:rPr>
            <w:rStyle w:val="ad"/>
            <w:noProof/>
          </w:rPr>
          <w:t>2.</w:t>
        </w:r>
        <w:r w:rsidR="006276E0">
          <w:rPr>
            <w:rFonts w:cstheme="minorBidi"/>
            <w:noProof/>
            <w:szCs w:val="22"/>
          </w:rPr>
          <w:tab/>
        </w:r>
        <w:r w:rsidR="006276E0" w:rsidRPr="006E2B30">
          <w:rPr>
            <w:rStyle w:val="ad"/>
            <w:noProof/>
          </w:rPr>
          <w:t>시스템 아키텍처 모델</w:t>
        </w:r>
        <w:r w:rsidR="006276E0">
          <w:rPr>
            <w:noProof/>
            <w:webHidden/>
          </w:rPr>
          <w:tab/>
        </w:r>
        <w:r w:rsidR="006276E0">
          <w:rPr>
            <w:noProof/>
            <w:webHidden/>
          </w:rPr>
          <w:fldChar w:fldCharType="begin"/>
        </w:r>
        <w:r w:rsidR="006276E0">
          <w:rPr>
            <w:noProof/>
            <w:webHidden/>
          </w:rPr>
          <w:instrText xml:space="preserve"> PAGEREF _Toc206345804 \h </w:instrText>
        </w:r>
        <w:r w:rsidR="006276E0">
          <w:rPr>
            <w:noProof/>
            <w:webHidden/>
          </w:rPr>
        </w:r>
        <w:r w:rsidR="006276E0">
          <w:rPr>
            <w:noProof/>
            <w:webHidden/>
          </w:rPr>
          <w:fldChar w:fldCharType="separate"/>
        </w:r>
        <w:r w:rsidR="006276E0">
          <w:rPr>
            <w:noProof/>
            <w:webHidden/>
          </w:rPr>
          <w:t>4</w:t>
        </w:r>
        <w:r w:rsidR="006276E0">
          <w:rPr>
            <w:noProof/>
            <w:webHidden/>
          </w:rPr>
          <w:fldChar w:fldCharType="end"/>
        </w:r>
      </w:hyperlink>
    </w:p>
    <w:p w14:paraId="53D9DE6D" w14:textId="77777777" w:rsidR="006276E0" w:rsidRDefault="006E323D">
      <w:pPr>
        <w:pStyle w:val="14"/>
        <w:rPr>
          <w:rFonts w:cstheme="minorBidi"/>
          <w:noProof/>
          <w:szCs w:val="22"/>
        </w:rPr>
      </w:pPr>
      <w:hyperlink w:anchor="_Toc206345805" w:history="1">
        <w:r w:rsidR="006276E0" w:rsidRPr="006E2B30">
          <w:rPr>
            <w:rStyle w:val="ad"/>
            <w:noProof/>
          </w:rPr>
          <w:t>3.</w:t>
        </w:r>
        <w:r w:rsidR="006276E0">
          <w:rPr>
            <w:rFonts w:cstheme="minorBidi"/>
            <w:noProof/>
            <w:szCs w:val="22"/>
          </w:rPr>
          <w:tab/>
        </w:r>
        <w:r w:rsidR="006276E0" w:rsidRPr="006E2B30">
          <w:rPr>
            <w:rStyle w:val="ad"/>
            <w:noProof/>
          </w:rPr>
          <w:t>노드 명세</w:t>
        </w:r>
        <w:r w:rsidR="006276E0">
          <w:rPr>
            <w:noProof/>
            <w:webHidden/>
          </w:rPr>
          <w:tab/>
        </w:r>
        <w:r w:rsidR="006276E0">
          <w:rPr>
            <w:noProof/>
            <w:webHidden/>
          </w:rPr>
          <w:fldChar w:fldCharType="begin"/>
        </w:r>
        <w:r w:rsidR="006276E0">
          <w:rPr>
            <w:noProof/>
            <w:webHidden/>
          </w:rPr>
          <w:instrText xml:space="preserve"> PAGEREF _Toc206345805 \h </w:instrText>
        </w:r>
        <w:r w:rsidR="006276E0">
          <w:rPr>
            <w:noProof/>
            <w:webHidden/>
          </w:rPr>
        </w:r>
        <w:r w:rsidR="006276E0">
          <w:rPr>
            <w:noProof/>
            <w:webHidden/>
          </w:rPr>
          <w:fldChar w:fldCharType="separate"/>
        </w:r>
        <w:r w:rsidR="006276E0">
          <w:rPr>
            <w:noProof/>
            <w:webHidden/>
          </w:rPr>
          <w:t>5</w:t>
        </w:r>
        <w:r w:rsidR="006276E0">
          <w:rPr>
            <w:noProof/>
            <w:webHidden/>
          </w:rPr>
          <w:fldChar w:fldCharType="end"/>
        </w:r>
      </w:hyperlink>
    </w:p>
    <w:p w14:paraId="6836DBA7" w14:textId="77777777" w:rsidR="006276E0" w:rsidRDefault="006E323D">
      <w:pPr>
        <w:pStyle w:val="14"/>
        <w:rPr>
          <w:rFonts w:cstheme="minorBidi"/>
          <w:noProof/>
          <w:szCs w:val="22"/>
        </w:rPr>
      </w:pPr>
      <w:hyperlink w:anchor="_Toc206345806" w:history="1">
        <w:r w:rsidR="006276E0" w:rsidRPr="006E2B30">
          <w:rPr>
            <w:rStyle w:val="ad"/>
            <w:noProof/>
          </w:rPr>
          <w:t>4.</w:t>
        </w:r>
        <w:r w:rsidR="006276E0">
          <w:rPr>
            <w:rFonts w:cstheme="minorBidi"/>
            <w:noProof/>
            <w:szCs w:val="22"/>
          </w:rPr>
          <w:tab/>
        </w:r>
        <w:r w:rsidR="006276E0" w:rsidRPr="006E2B30">
          <w:rPr>
            <w:rStyle w:val="ad"/>
            <w:noProof/>
          </w:rPr>
          <w:t>플랫폼 명세</w:t>
        </w:r>
        <w:r w:rsidR="006276E0">
          <w:rPr>
            <w:noProof/>
            <w:webHidden/>
          </w:rPr>
          <w:tab/>
        </w:r>
        <w:r w:rsidR="006276E0">
          <w:rPr>
            <w:noProof/>
            <w:webHidden/>
          </w:rPr>
          <w:fldChar w:fldCharType="begin"/>
        </w:r>
        <w:r w:rsidR="006276E0">
          <w:rPr>
            <w:noProof/>
            <w:webHidden/>
          </w:rPr>
          <w:instrText xml:space="preserve"> PAGEREF _Toc206345806 \h </w:instrText>
        </w:r>
        <w:r w:rsidR="006276E0">
          <w:rPr>
            <w:noProof/>
            <w:webHidden/>
          </w:rPr>
        </w:r>
        <w:r w:rsidR="006276E0">
          <w:rPr>
            <w:noProof/>
            <w:webHidden/>
          </w:rPr>
          <w:fldChar w:fldCharType="separate"/>
        </w:r>
        <w:r w:rsidR="006276E0">
          <w:rPr>
            <w:noProof/>
            <w:webHidden/>
          </w:rPr>
          <w:t>6</w:t>
        </w:r>
        <w:r w:rsidR="006276E0">
          <w:rPr>
            <w:noProof/>
            <w:webHidden/>
          </w:rPr>
          <w:fldChar w:fldCharType="end"/>
        </w:r>
      </w:hyperlink>
    </w:p>
    <w:p w14:paraId="1B9590A1" w14:textId="77777777" w:rsidR="00566109" w:rsidRDefault="00CC73F2" w:rsidP="007D11DD">
      <w:r>
        <w:fldChar w:fldCharType="end"/>
      </w:r>
    </w:p>
    <w:p w14:paraId="53DA26BC" w14:textId="77777777" w:rsidR="00D23E50" w:rsidRDefault="009779B9" w:rsidP="00D314BE">
      <w:pPr>
        <w:pStyle w:val="11"/>
      </w:pPr>
      <w:bookmarkStart w:id="2" w:name="_Toc206345803"/>
      <w:bookmarkEnd w:id="0"/>
      <w:r>
        <w:rPr>
          <w:rFonts w:hint="eastAsia"/>
        </w:rPr>
        <w:lastRenderedPageBreak/>
        <w:t>개요</w:t>
      </w:r>
      <w:bookmarkEnd w:id="2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D933D8" w14:paraId="18257F14" w14:textId="77777777" w:rsidTr="00D933D8">
        <w:tc>
          <w:tcPr>
            <w:tcW w:w="8703" w:type="dxa"/>
          </w:tcPr>
          <w:p w14:paraId="730CE79D" w14:textId="39D5D834" w:rsidR="00D933D8" w:rsidRDefault="00D933D8" w:rsidP="00D933D8">
            <w:pPr>
              <w:rPr>
                <w:i/>
              </w:rPr>
            </w:pPr>
            <w:r w:rsidRPr="00D933D8">
              <w:rPr>
                <w:rFonts w:hint="eastAsia"/>
                <w:i/>
              </w:rPr>
              <w:t>문서의 작성 목적</w:t>
            </w:r>
          </w:p>
          <w:p w14:paraId="5BD41DDA" w14:textId="4E90ACF7" w:rsidR="00FF1898" w:rsidRPr="00D933D8" w:rsidRDefault="00FF1898" w:rsidP="00D933D8">
            <w:pPr>
              <w:rPr>
                <w:rFonts w:hint="eastAsia"/>
                <w:i/>
              </w:rPr>
            </w:pPr>
            <w:r>
              <w:rPr>
                <w:rFonts w:hint="eastAsia"/>
                <w:i/>
              </w:rPr>
              <w:t>시스템을 구성하고 있는 네트워크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하드웨어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시스템 소프트웨어의 각 요고들을 표현하고 이들의 연결 관계를 표현하기위해 </w:t>
            </w:r>
            <w:proofErr w:type="gramStart"/>
            <w:r>
              <w:rPr>
                <w:rFonts w:hint="eastAsia"/>
                <w:i/>
              </w:rPr>
              <w:t>작성 됨</w:t>
            </w:r>
            <w:proofErr w:type="gramEnd"/>
          </w:p>
          <w:p w14:paraId="37AF100C" w14:textId="77777777" w:rsidR="00D933D8" w:rsidRDefault="00D933D8" w:rsidP="005F528E">
            <w:pPr>
              <w:rPr>
                <w:i/>
              </w:rPr>
            </w:pPr>
            <w:r w:rsidRPr="00D933D8">
              <w:rPr>
                <w:rFonts w:hint="eastAsia"/>
                <w:i/>
              </w:rPr>
              <w:t>문서의 내용에 대한 개요</w:t>
            </w:r>
          </w:p>
          <w:p w14:paraId="511E72C3" w14:textId="784560E4" w:rsidR="00FF1898" w:rsidRDefault="00FF1898" w:rsidP="005F528E">
            <w:pPr>
              <w:rPr>
                <w:rFonts w:hint="eastAsia"/>
              </w:rPr>
            </w:pPr>
            <w:r>
              <w:rPr>
                <w:rFonts w:hint="eastAsia"/>
                <w:i/>
              </w:rPr>
              <w:t>시스템의 주요 기능과 기능들 사이의 관계 및 아키텍처 스타일에 대해 정의</w:t>
            </w:r>
          </w:p>
        </w:tc>
      </w:tr>
    </w:tbl>
    <w:p w14:paraId="7188ECBE" w14:textId="77777777" w:rsidR="008A12FC" w:rsidRDefault="008A12FC" w:rsidP="003744AF">
      <w:pPr>
        <w:pStyle w:val="11"/>
      </w:pPr>
      <w:bookmarkStart w:id="3" w:name="_Toc206345804"/>
      <w:r>
        <w:rPr>
          <w:rFonts w:hint="eastAsia"/>
        </w:rPr>
        <w:lastRenderedPageBreak/>
        <w:t>시스템 아키텍처 모델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06F5B" w14:paraId="7CF6E66D" w14:textId="77777777" w:rsidTr="00506F5B">
        <w:tc>
          <w:tcPr>
            <w:tcW w:w="8703" w:type="dxa"/>
          </w:tcPr>
          <w:p w14:paraId="2CEF23FE" w14:textId="77777777" w:rsidR="00506F5B" w:rsidRPr="00506F5B" w:rsidRDefault="00506F5B" w:rsidP="00506F5B">
            <w:pPr>
              <w:rPr>
                <w:i/>
              </w:rPr>
            </w:pPr>
            <w:r w:rsidRPr="00506F5B">
              <w:rPr>
                <w:rFonts w:hint="eastAsia"/>
                <w:i/>
              </w:rPr>
              <w:t>UML 배치 다이어그램을 이용하여 시스템 아키텍처 모델을 표현한다.</w:t>
            </w:r>
          </w:p>
          <w:p w14:paraId="6D44A18F" w14:textId="77777777" w:rsidR="00506F5B" w:rsidRPr="00506F5B" w:rsidRDefault="00506F5B" w:rsidP="004F4E91">
            <w:r w:rsidRPr="00506F5B">
              <w:rPr>
                <w:rFonts w:hint="eastAsia"/>
                <w:i/>
              </w:rPr>
              <w:t xml:space="preserve">시스템을 구성하는 노드, </w:t>
            </w:r>
            <w:proofErr w:type="spellStart"/>
            <w:r w:rsidRPr="00506F5B">
              <w:rPr>
                <w:rFonts w:hint="eastAsia"/>
                <w:i/>
              </w:rPr>
              <w:t>노드간의</w:t>
            </w:r>
            <w:proofErr w:type="spellEnd"/>
            <w:r w:rsidRPr="00506F5B">
              <w:rPr>
                <w:rFonts w:hint="eastAsia"/>
                <w:i/>
              </w:rPr>
              <w:t xml:space="preserve"> 통신방법, 노드의 플랫폼(수행환경)을 구체적이고 명확하게 표현한다.</w:t>
            </w:r>
          </w:p>
        </w:tc>
      </w:tr>
    </w:tbl>
    <w:p w14:paraId="26F2F0FD" w14:textId="77777777" w:rsidR="00506F5B" w:rsidRDefault="00506F5B" w:rsidP="00041A79">
      <w:pPr>
        <w:jc w:val="center"/>
      </w:pPr>
    </w:p>
    <w:p w14:paraId="5113EA75" w14:textId="77777777" w:rsidR="003728A3" w:rsidRDefault="00715F79" w:rsidP="00041A79">
      <w:pPr>
        <w:jc w:val="center"/>
      </w:pPr>
      <w:r w:rsidRPr="00715F79">
        <w:rPr>
          <w:noProof/>
        </w:rPr>
        <w:drawing>
          <wp:inline distT="0" distB="0" distL="0" distR="0" wp14:anchorId="3069A5A6" wp14:editId="6004A5D2">
            <wp:extent cx="4718626" cy="3912781"/>
            <wp:effectExtent l="19050" t="0" r="5774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316" cy="39150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166E76" w14:textId="77777777" w:rsidR="002236CC" w:rsidRDefault="002236CC" w:rsidP="003744AF">
      <w:pPr>
        <w:pStyle w:val="11"/>
      </w:pPr>
      <w:bookmarkStart w:id="4" w:name="_Toc206345805"/>
      <w:r>
        <w:rPr>
          <w:rFonts w:hint="eastAsia"/>
        </w:rPr>
        <w:lastRenderedPageBreak/>
        <w:t>노드 명세</w:t>
      </w:r>
      <w:bookmarkEnd w:id="4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06F5B" w14:paraId="5184C2FE" w14:textId="77777777" w:rsidTr="00506F5B">
        <w:tc>
          <w:tcPr>
            <w:tcW w:w="8703" w:type="dxa"/>
          </w:tcPr>
          <w:p w14:paraId="6B98642E" w14:textId="77777777" w:rsidR="00506F5B" w:rsidRPr="00506F5B" w:rsidRDefault="00506F5B" w:rsidP="00506F5B">
            <w:pPr>
              <w:pStyle w:val="af8"/>
              <w:numPr>
                <w:ilvl w:val="0"/>
                <w:numId w:val="46"/>
              </w:numPr>
              <w:ind w:leftChars="0"/>
              <w:rPr>
                <w:i/>
              </w:rPr>
            </w:pPr>
            <w:r w:rsidRPr="00506F5B">
              <w:rPr>
                <w:rFonts w:hint="eastAsia"/>
                <w:i/>
              </w:rPr>
              <w:t>시스템 아키텍처를 구성하는 각 노드 별로 작성한다.</w:t>
            </w:r>
          </w:p>
          <w:p w14:paraId="50482535" w14:textId="77777777" w:rsidR="00506F5B" w:rsidRPr="00506F5B" w:rsidRDefault="00506F5B" w:rsidP="00506F5B">
            <w:pPr>
              <w:pStyle w:val="af8"/>
              <w:numPr>
                <w:ilvl w:val="0"/>
                <w:numId w:val="46"/>
              </w:numPr>
              <w:ind w:leftChars="0"/>
              <w:rPr>
                <w:i/>
              </w:rPr>
            </w:pPr>
            <w:r w:rsidRPr="00506F5B">
              <w:rPr>
                <w:rFonts w:hint="eastAsia"/>
                <w:i/>
              </w:rPr>
              <w:t>전체 시스템 관점에서 각 노드의 역할을 간략하고 명확하게 기술한다</w:t>
            </w:r>
          </w:p>
          <w:p w14:paraId="7AC83CB0" w14:textId="77777777" w:rsidR="00506F5B" w:rsidRPr="00506F5B" w:rsidRDefault="00506F5B" w:rsidP="00506F5B">
            <w:pPr>
              <w:pStyle w:val="af8"/>
              <w:numPr>
                <w:ilvl w:val="0"/>
                <w:numId w:val="46"/>
              </w:numPr>
              <w:ind w:leftChars="0"/>
              <w:rPr>
                <w:i/>
              </w:rPr>
            </w:pPr>
            <w:r w:rsidRPr="00506F5B">
              <w:rPr>
                <w:rFonts w:hint="eastAsia"/>
                <w:i/>
              </w:rPr>
              <w:t>시스템에 주어진 성능, 신뢰성, 가용성 등의 비기능적 요구사항 측면에서 노드, 통신 방법 등을 결정한 근거를 기술한다.</w:t>
            </w:r>
          </w:p>
          <w:p w14:paraId="6ECD355A" w14:textId="77777777" w:rsidR="00506F5B" w:rsidRPr="00506F5B" w:rsidRDefault="00506F5B" w:rsidP="00506F5B">
            <w:pPr>
              <w:pStyle w:val="af8"/>
              <w:numPr>
                <w:ilvl w:val="0"/>
                <w:numId w:val="46"/>
              </w:numPr>
              <w:ind w:leftChars="0"/>
            </w:pPr>
            <w:r w:rsidRPr="00506F5B">
              <w:rPr>
                <w:rFonts w:hint="eastAsia"/>
                <w:i/>
              </w:rPr>
              <w:t>노드에 배치되어 수행되는 물리적 컴포넌트가 제공하는 핵심 기능을 기술하는 것이 바람직하다.</w:t>
            </w:r>
          </w:p>
        </w:tc>
      </w:tr>
    </w:tbl>
    <w:p w14:paraId="6D396981" w14:textId="77777777" w:rsidR="00506F5B" w:rsidRPr="00506F5B" w:rsidRDefault="00506F5B" w:rsidP="00506F5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02"/>
        <w:gridCol w:w="5901"/>
      </w:tblGrid>
      <w:tr w:rsidR="00041A79" w14:paraId="1BE62682" w14:textId="77777777" w:rsidTr="00BD731F">
        <w:tc>
          <w:tcPr>
            <w:tcW w:w="2802" w:type="dxa"/>
            <w:vAlign w:val="center"/>
          </w:tcPr>
          <w:p w14:paraId="4E9174E5" w14:textId="77777777" w:rsidR="00041A79" w:rsidRDefault="00041A79" w:rsidP="00041A79">
            <w:pPr>
              <w:spacing w:after="0"/>
              <w:jc w:val="center"/>
            </w:pPr>
            <w:r>
              <w:rPr>
                <w:rFonts w:hint="eastAsia"/>
              </w:rPr>
              <w:t>노드</w:t>
            </w:r>
          </w:p>
        </w:tc>
        <w:tc>
          <w:tcPr>
            <w:tcW w:w="5901" w:type="dxa"/>
            <w:vAlign w:val="center"/>
          </w:tcPr>
          <w:p w14:paraId="3D3E58EC" w14:textId="77777777" w:rsidR="00041A79" w:rsidRDefault="00041A79" w:rsidP="00041A7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041A79" w14:paraId="41EE18F0" w14:textId="77777777" w:rsidTr="00BD731F">
        <w:tc>
          <w:tcPr>
            <w:tcW w:w="2802" w:type="dxa"/>
            <w:vAlign w:val="center"/>
          </w:tcPr>
          <w:p w14:paraId="67601BB8" w14:textId="77777777" w:rsidR="00041A79" w:rsidRDefault="00041A79" w:rsidP="00041A79">
            <w:pPr>
              <w:spacing w:after="0"/>
            </w:pPr>
            <w:proofErr w:type="spellStart"/>
            <w:r>
              <w:rPr>
                <w:rFonts w:hint="eastAsia"/>
              </w:rPr>
              <w:t>대출자용클라이언트</w:t>
            </w:r>
            <w:proofErr w:type="spellEnd"/>
          </w:p>
        </w:tc>
        <w:tc>
          <w:tcPr>
            <w:tcW w:w="5901" w:type="dxa"/>
            <w:vAlign w:val="center"/>
          </w:tcPr>
          <w:p w14:paraId="6D146185" w14:textId="77777777" w:rsidR="00041A79" w:rsidRDefault="00041A79" w:rsidP="00041A79">
            <w:pPr>
              <w:spacing w:after="0"/>
            </w:pPr>
          </w:p>
        </w:tc>
      </w:tr>
      <w:tr w:rsidR="00041A79" w14:paraId="08CBB4CE" w14:textId="77777777" w:rsidTr="00BD731F">
        <w:tc>
          <w:tcPr>
            <w:tcW w:w="2802" w:type="dxa"/>
            <w:vAlign w:val="center"/>
          </w:tcPr>
          <w:p w14:paraId="663F7F22" w14:textId="77777777" w:rsidR="00041A79" w:rsidRDefault="00041A79" w:rsidP="00041A79">
            <w:pPr>
              <w:spacing w:after="0"/>
            </w:pPr>
            <w:proofErr w:type="spellStart"/>
            <w:r>
              <w:rPr>
                <w:rFonts w:hint="eastAsia"/>
              </w:rPr>
              <w:t>사서용클라이언트</w:t>
            </w:r>
            <w:proofErr w:type="spellEnd"/>
          </w:p>
        </w:tc>
        <w:tc>
          <w:tcPr>
            <w:tcW w:w="5901" w:type="dxa"/>
            <w:vAlign w:val="center"/>
          </w:tcPr>
          <w:p w14:paraId="2CFD344A" w14:textId="77777777" w:rsidR="00041A79" w:rsidRDefault="00041A79" w:rsidP="00041A79">
            <w:pPr>
              <w:spacing w:after="0"/>
            </w:pPr>
          </w:p>
        </w:tc>
      </w:tr>
      <w:tr w:rsidR="00041A79" w14:paraId="43D674D6" w14:textId="77777777" w:rsidTr="00BD731F">
        <w:tc>
          <w:tcPr>
            <w:tcW w:w="2802" w:type="dxa"/>
            <w:vAlign w:val="center"/>
          </w:tcPr>
          <w:p w14:paraId="09E405FA" w14:textId="77777777" w:rsidR="00041A79" w:rsidRDefault="00041A79" w:rsidP="00041A79">
            <w:pPr>
              <w:spacing w:after="0"/>
            </w:pPr>
            <w:r>
              <w:rPr>
                <w:rFonts w:hint="eastAsia"/>
              </w:rPr>
              <w:t>도서관리서버</w:t>
            </w:r>
          </w:p>
        </w:tc>
        <w:tc>
          <w:tcPr>
            <w:tcW w:w="5901" w:type="dxa"/>
            <w:vAlign w:val="center"/>
          </w:tcPr>
          <w:p w14:paraId="0BC5F1B5" w14:textId="77777777" w:rsidR="00041A79" w:rsidRDefault="00041A79" w:rsidP="00041A79">
            <w:pPr>
              <w:spacing w:after="0"/>
            </w:pPr>
          </w:p>
        </w:tc>
      </w:tr>
      <w:tr w:rsidR="00041A79" w14:paraId="44265C83" w14:textId="77777777" w:rsidTr="00BD731F">
        <w:tc>
          <w:tcPr>
            <w:tcW w:w="2802" w:type="dxa"/>
            <w:vAlign w:val="center"/>
          </w:tcPr>
          <w:p w14:paraId="154D058B" w14:textId="77777777" w:rsidR="00041A79" w:rsidRDefault="00041A79" w:rsidP="00041A79">
            <w:pPr>
              <w:spacing w:after="0"/>
            </w:pPr>
            <w:proofErr w:type="spellStart"/>
            <w:r>
              <w:rPr>
                <w:rFonts w:hint="eastAsia"/>
              </w:rPr>
              <w:t>도서관리데이터베이스서버</w:t>
            </w:r>
            <w:proofErr w:type="spellEnd"/>
          </w:p>
        </w:tc>
        <w:tc>
          <w:tcPr>
            <w:tcW w:w="5901" w:type="dxa"/>
            <w:vAlign w:val="center"/>
          </w:tcPr>
          <w:p w14:paraId="46DA6A21" w14:textId="77777777" w:rsidR="00041A79" w:rsidRDefault="00041A79" w:rsidP="00041A79">
            <w:pPr>
              <w:spacing w:after="0"/>
            </w:pPr>
          </w:p>
        </w:tc>
      </w:tr>
    </w:tbl>
    <w:p w14:paraId="0EB7F658" w14:textId="77777777" w:rsidR="00041A79" w:rsidRPr="00041A79" w:rsidRDefault="00041A79" w:rsidP="00E62E46"/>
    <w:p w14:paraId="42723EE6" w14:textId="77777777" w:rsidR="00DE4914" w:rsidRDefault="00DE4914" w:rsidP="003744AF">
      <w:pPr>
        <w:pStyle w:val="11"/>
      </w:pPr>
      <w:bookmarkStart w:id="5" w:name="_Toc206345806"/>
      <w:r>
        <w:rPr>
          <w:rFonts w:hint="eastAsia"/>
        </w:rPr>
        <w:lastRenderedPageBreak/>
        <w:t xml:space="preserve">플랫폼 </w:t>
      </w:r>
      <w:r w:rsidR="002236CC">
        <w:rPr>
          <w:rFonts w:hint="eastAsia"/>
        </w:rPr>
        <w:t>명세</w:t>
      </w:r>
      <w:bookmarkEnd w:id="5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06F5B" w14:paraId="191960BA" w14:textId="77777777" w:rsidTr="00506F5B">
        <w:tc>
          <w:tcPr>
            <w:tcW w:w="8703" w:type="dxa"/>
          </w:tcPr>
          <w:p w14:paraId="33E3C87C" w14:textId="77777777" w:rsidR="00506F5B" w:rsidRPr="00506F5B" w:rsidRDefault="00506F5B" w:rsidP="00506F5B">
            <w:pPr>
              <w:pStyle w:val="af8"/>
              <w:numPr>
                <w:ilvl w:val="0"/>
                <w:numId w:val="47"/>
              </w:numPr>
              <w:ind w:leftChars="0"/>
              <w:rPr>
                <w:i/>
              </w:rPr>
            </w:pPr>
            <w:r w:rsidRPr="00506F5B">
              <w:rPr>
                <w:rFonts w:hint="eastAsia"/>
                <w:i/>
              </w:rPr>
              <w:t>시스템 아키텍처를 구성하는 각 노드 별로 플랫폼 즉 수행 환경을 기술한다.</w:t>
            </w:r>
          </w:p>
          <w:p w14:paraId="448F0919" w14:textId="77777777" w:rsidR="00506F5B" w:rsidRPr="00506F5B" w:rsidRDefault="00506F5B" w:rsidP="00506F5B">
            <w:pPr>
              <w:pStyle w:val="af8"/>
              <w:numPr>
                <w:ilvl w:val="0"/>
                <w:numId w:val="47"/>
              </w:numPr>
              <w:ind w:leftChars="0"/>
              <w:rPr>
                <w:i/>
              </w:rPr>
            </w:pPr>
            <w:r w:rsidRPr="00506F5B">
              <w:rPr>
                <w:rFonts w:hint="eastAsia"/>
                <w:i/>
              </w:rPr>
              <w:t>플랫폼을 선정한 근거를 간략하고 명확하게 기술한다.</w:t>
            </w:r>
          </w:p>
          <w:p w14:paraId="3E5CEBEF" w14:textId="77777777" w:rsidR="00506F5B" w:rsidRPr="00506F5B" w:rsidRDefault="00506F5B" w:rsidP="00506F5B">
            <w:pPr>
              <w:pStyle w:val="af8"/>
              <w:numPr>
                <w:ilvl w:val="0"/>
                <w:numId w:val="47"/>
              </w:numPr>
              <w:ind w:leftChars="0"/>
              <w:rPr>
                <w:i/>
              </w:rPr>
            </w:pPr>
            <w:r w:rsidRPr="00506F5B">
              <w:rPr>
                <w:rFonts w:hint="eastAsia"/>
                <w:i/>
              </w:rPr>
              <w:t>시스템에 주어진 성능, 신뢰성, 가용성 등의 비기능적 요구사항 측면에서 플랫폼의 선정 근거를 기술하는 것이 바람직하다.</w:t>
            </w:r>
          </w:p>
          <w:p w14:paraId="0DD4003A" w14:textId="77777777" w:rsidR="00506F5B" w:rsidRPr="00506F5B" w:rsidRDefault="00506F5B" w:rsidP="00506F5B">
            <w:pPr>
              <w:pStyle w:val="af8"/>
              <w:numPr>
                <w:ilvl w:val="0"/>
                <w:numId w:val="47"/>
              </w:numPr>
              <w:ind w:leftChars="0"/>
            </w:pPr>
            <w:r w:rsidRPr="00506F5B">
              <w:rPr>
                <w:rFonts w:hint="eastAsia"/>
                <w:i/>
              </w:rPr>
              <w:t>필요하다면 하나의 노드에 2개 이상의 수행환경이 정의될 수도 있다.</w:t>
            </w:r>
          </w:p>
        </w:tc>
      </w:tr>
    </w:tbl>
    <w:p w14:paraId="7DA08720" w14:textId="77777777" w:rsidR="00506F5B" w:rsidRDefault="00506F5B" w:rsidP="00BD731F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60"/>
        <w:gridCol w:w="2126"/>
        <w:gridCol w:w="3935"/>
      </w:tblGrid>
      <w:tr w:rsidR="00BD731F" w14:paraId="130A5A52" w14:textId="77777777" w:rsidTr="00D9388D">
        <w:tc>
          <w:tcPr>
            <w:tcW w:w="2660" w:type="dxa"/>
            <w:vAlign w:val="center"/>
          </w:tcPr>
          <w:p w14:paraId="126CC260" w14:textId="77777777" w:rsidR="00BD731F" w:rsidRDefault="00BD731F" w:rsidP="006E323D">
            <w:pPr>
              <w:spacing w:after="0"/>
              <w:jc w:val="center"/>
            </w:pPr>
            <w:r>
              <w:rPr>
                <w:rFonts w:hint="eastAsia"/>
              </w:rPr>
              <w:t>노드</w:t>
            </w:r>
          </w:p>
        </w:tc>
        <w:tc>
          <w:tcPr>
            <w:tcW w:w="2126" w:type="dxa"/>
            <w:vAlign w:val="center"/>
          </w:tcPr>
          <w:p w14:paraId="71699824" w14:textId="77777777" w:rsidR="00BD731F" w:rsidRDefault="00BD731F" w:rsidP="006E323D">
            <w:pPr>
              <w:spacing w:after="0"/>
              <w:jc w:val="center"/>
            </w:pPr>
            <w:r>
              <w:rPr>
                <w:rFonts w:hint="eastAsia"/>
              </w:rPr>
              <w:t>플랫폼(수행환경)</w:t>
            </w:r>
          </w:p>
        </w:tc>
        <w:tc>
          <w:tcPr>
            <w:tcW w:w="3935" w:type="dxa"/>
          </w:tcPr>
          <w:p w14:paraId="7AFE90EA" w14:textId="77777777" w:rsidR="00BD731F" w:rsidRDefault="00BD731F" w:rsidP="006E323D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BD731F" w14:paraId="4C29500A" w14:textId="77777777" w:rsidTr="00D9388D">
        <w:tc>
          <w:tcPr>
            <w:tcW w:w="2660" w:type="dxa"/>
            <w:vAlign w:val="center"/>
          </w:tcPr>
          <w:p w14:paraId="0F37B244" w14:textId="77777777" w:rsidR="00BD731F" w:rsidRDefault="00BD731F" w:rsidP="006E323D">
            <w:pPr>
              <w:spacing w:after="0"/>
            </w:pPr>
            <w:proofErr w:type="spellStart"/>
            <w:r>
              <w:rPr>
                <w:rFonts w:hint="eastAsia"/>
              </w:rPr>
              <w:t>대출자용클라이언트</w:t>
            </w:r>
            <w:proofErr w:type="spellEnd"/>
          </w:p>
        </w:tc>
        <w:tc>
          <w:tcPr>
            <w:tcW w:w="2126" w:type="dxa"/>
            <w:vAlign w:val="center"/>
          </w:tcPr>
          <w:p w14:paraId="66BE9033" w14:textId="77777777" w:rsidR="00BD731F" w:rsidRDefault="00BD731F" w:rsidP="006E323D">
            <w:pPr>
              <w:spacing w:after="0"/>
            </w:pPr>
          </w:p>
        </w:tc>
        <w:tc>
          <w:tcPr>
            <w:tcW w:w="3935" w:type="dxa"/>
          </w:tcPr>
          <w:p w14:paraId="37AEE8E4" w14:textId="77777777" w:rsidR="00BD731F" w:rsidRDefault="00BD731F" w:rsidP="006E323D">
            <w:pPr>
              <w:spacing w:after="0"/>
            </w:pPr>
          </w:p>
        </w:tc>
      </w:tr>
      <w:tr w:rsidR="00BD731F" w14:paraId="090A8EE9" w14:textId="77777777" w:rsidTr="00D9388D">
        <w:tc>
          <w:tcPr>
            <w:tcW w:w="2660" w:type="dxa"/>
            <w:vAlign w:val="center"/>
          </w:tcPr>
          <w:p w14:paraId="67F067F9" w14:textId="77777777" w:rsidR="00BD731F" w:rsidRDefault="00BD731F" w:rsidP="006E323D">
            <w:pPr>
              <w:spacing w:after="0"/>
            </w:pPr>
            <w:proofErr w:type="spellStart"/>
            <w:r>
              <w:rPr>
                <w:rFonts w:hint="eastAsia"/>
              </w:rPr>
              <w:t>사서용클라이언트</w:t>
            </w:r>
            <w:proofErr w:type="spellEnd"/>
          </w:p>
        </w:tc>
        <w:tc>
          <w:tcPr>
            <w:tcW w:w="2126" w:type="dxa"/>
            <w:vAlign w:val="center"/>
          </w:tcPr>
          <w:p w14:paraId="0CD19B38" w14:textId="77777777" w:rsidR="00BD731F" w:rsidRDefault="00BD731F" w:rsidP="006E323D">
            <w:pPr>
              <w:spacing w:after="0"/>
            </w:pPr>
          </w:p>
        </w:tc>
        <w:tc>
          <w:tcPr>
            <w:tcW w:w="3935" w:type="dxa"/>
          </w:tcPr>
          <w:p w14:paraId="603C6C10" w14:textId="77777777" w:rsidR="00BD731F" w:rsidRDefault="00BD731F" w:rsidP="006E323D">
            <w:pPr>
              <w:spacing w:after="0"/>
            </w:pPr>
          </w:p>
        </w:tc>
      </w:tr>
      <w:tr w:rsidR="00BD731F" w14:paraId="5181689C" w14:textId="77777777" w:rsidTr="00D9388D">
        <w:tc>
          <w:tcPr>
            <w:tcW w:w="2660" w:type="dxa"/>
            <w:vAlign w:val="center"/>
          </w:tcPr>
          <w:p w14:paraId="7519461A" w14:textId="77777777" w:rsidR="00BD731F" w:rsidRDefault="00BD731F" w:rsidP="006E323D">
            <w:pPr>
              <w:spacing w:after="0"/>
            </w:pPr>
            <w:r>
              <w:rPr>
                <w:rFonts w:hint="eastAsia"/>
              </w:rPr>
              <w:t>도서관리서버</w:t>
            </w:r>
          </w:p>
        </w:tc>
        <w:tc>
          <w:tcPr>
            <w:tcW w:w="2126" w:type="dxa"/>
            <w:vAlign w:val="center"/>
          </w:tcPr>
          <w:p w14:paraId="65A33BE5" w14:textId="77777777" w:rsidR="00BD731F" w:rsidRDefault="00BD731F" w:rsidP="006E323D">
            <w:pPr>
              <w:spacing w:after="0"/>
            </w:pPr>
          </w:p>
        </w:tc>
        <w:tc>
          <w:tcPr>
            <w:tcW w:w="3935" w:type="dxa"/>
          </w:tcPr>
          <w:p w14:paraId="423DA21F" w14:textId="77777777" w:rsidR="00BD731F" w:rsidRDefault="00BD731F" w:rsidP="006E323D">
            <w:pPr>
              <w:spacing w:after="0"/>
            </w:pPr>
          </w:p>
        </w:tc>
      </w:tr>
      <w:tr w:rsidR="00BD731F" w14:paraId="3215A862" w14:textId="77777777" w:rsidTr="00D9388D">
        <w:tc>
          <w:tcPr>
            <w:tcW w:w="2660" w:type="dxa"/>
            <w:vAlign w:val="center"/>
          </w:tcPr>
          <w:p w14:paraId="6C971158" w14:textId="77777777" w:rsidR="00BD731F" w:rsidRDefault="00BD731F" w:rsidP="006E323D">
            <w:pPr>
              <w:spacing w:after="0"/>
            </w:pPr>
            <w:proofErr w:type="spellStart"/>
            <w:r>
              <w:rPr>
                <w:rFonts w:hint="eastAsia"/>
              </w:rPr>
              <w:t>도서관리데이터베이스서버</w:t>
            </w:r>
            <w:proofErr w:type="spellEnd"/>
          </w:p>
        </w:tc>
        <w:tc>
          <w:tcPr>
            <w:tcW w:w="2126" w:type="dxa"/>
            <w:vAlign w:val="center"/>
          </w:tcPr>
          <w:p w14:paraId="7A8153A7" w14:textId="77777777" w:rsidR="00BD731F" w:rsidRDefault="00BD731F" w:rsidP="006E323D">
            <w:pPr>
              <w:spacing w:after="0"/>
            </w:pPr>
          </w:p>
        </w:tc>
        <w:tc>
          <w:tcPr>
            <w:tcW w:w="3935" w:type="dxa"/>
          </w:tcPr>
          <w:p w14:paraId="4E732314" w14:textId="77777777" w:rsidR="00BD731F" w:rsidRDefault="00BD731F" w:rsidP="006E323D">
            <w:pPr>
              <w:spacing w:after="0"/>
            </w:pPr>
          </w:p>
        </w:tc>
      </w:tr>
    </w:tbl>
    <w:p w14:paraId="03E98395" w14:textId="77777777" w:rsidR="00BD731F" w:rsidRPr="00BD731F" w:rsidRDefault="00BD731F" w:rsidP="00BD731F"/>
    <w:sectPr w:rsidR="00BD731F" w:rsidRPr="00BD731F" w:rsidSect="003A292E">
      <w:headerReference w:type="default" r:id="rId9"/>
      <w:footerReference w:type="default" r:id="rId10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15981" w14:textId="77777777" w:rsidR="00926893" w:rsidRDefault="00926893">
      <w:r>
        <w:separator/>
      </w:r>
    </w:p>
  </w:endnote>
  <w:endnote w:type="continuationSeparator" w:id="0">
    <w:p w14:paraId="148E1DC8" w14:textId="77777777" w:rsidR="00926893" w:rsidRDefault="00926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36EB4F02" w14:textId="77777777" w:rsidR="00335C06" w:rsidRDefault="00335C06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3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6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7C42D4B1" w14:textId="77777777" w:rsidR="00335C06" w:rsidRDefault="00335C0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CDC56" w14:textId="77777777" w:rsidR="00926893" w:rsidRDefault="00926893">
      <w:r>
        <w:separator/>
      </w:r>
    </w:p>
  </w:footnote>
  <w:footnote w:type="continuationSeparator" w:id="0">
    <w:p w14:paraId="58920116" w14:textId="77777777" w:rsidR="00926893" w:rsidRDefault="00926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B6AE6" w14:textId="77777777" w:rsidR="00335C06" w:rsidRDefault="00335C06" w:rsidP="00BD3147">
    <w:pPr>
      <w:pStyle w:val="aa"/>
      <w:rPr>
        <w:rStyle w:val="af3"/>
        <w:rFonts w:ascii="Times New Roman"/>
        <w:kern w:val="0"/>
        <w:szCs w:val="20"/>
      </w:rPr>
    </w:pPr>
  </w:p>
  <w:p w14:paraId="59D0ACBB" w14:textId="77777777" w:rsidR="00335C06" w:rsidRDefault="00335C06" w:rsidP="00BD3147">
    <w:pPr>
      <w:pStyle w:val="aa"/>
      <w:rPr>
        <w:rStyle w:val="af3"/>
        <w:rFonts w:ascii="Times New Roman"/>
        <w:kern w:val="0"/>
        <w:szCs w:val="20"/>
      </w:rPr>
    </w:pPr>
  </w:p>
  <w:p w14:paraId="357F6999" w14:textId="77777777" w:rsidR="00335C06" w:rsidRDefault="00335C06" w:rsidP="00BD3147">
    <w:pPr>
      <w:pStyle w:val="aa"/>
      <w:rPr>
        <w:rStyle w:val="af3"/>
        <w:rFonts w:ascii="Times New Roman"/>
        <w:kern w:val="0"/>
        <w:szCs w:val="20"/>
      </w:rPr>
    </w:pPr>
  </w:p>
  <w:p w14:paraId="7402E4B3" w14:textId="77777777" w:rsidR="00335C06" w:rsidRDefault="00335C06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D135C03"/>
    <w:multiLevelType w:val="hybridMultilevel"/>
    <w:tmpl w:val="51745FC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8" w15:restartNumberingAfterBreak="0">
    <w:nsid w:val="7D45185A"/>
    <w:multiLevelType w:val="hybridMultilevel"/>
    <w:tmpl w:val="AED0F30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5"/>
  </w:num>
  <w:num w:numId="29">
    <w:abstractNumId w:val="7"/>
  </w:num>
  <w:num w:numId="30">
    <w:abstractNumId w:val="7"/>
  </w:num>
  <w:num w:numId="31">
    <w:abstractNumId w:val="7"/>
  </w:num>
  <w:num w:numId="32">
    <w:abstractNumId w:val="7"/>
  </w:num>
  <w:num w:numId="33">
    <w:abstractNumId w:val="7"/>
  </w:num>
  <w:num w:numId="34">
    <w:abstractNumId w:val="7"/>
  </w:num>
  <w:num w:numId="35">
    <w:abstractNumId w:val="7"/>
  </w:num>
  <w:num w:numId="36">
    <w:abstractNumId w:val="7"/>
  </w:num>
  <w:num w:numId="37">
    <w:abstractNumId w:val="7"/>
  </w:num>
  <w:num w:numId="38">
    <w:abstractNumId w:val="7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  <w:num w:numId="44">
    <w:abstractNumId w:val="7"/>
  </w:num>
  <w:num w:numId="45">
    <w:abstractNumId w:val="7"/>
  </w:num>
  <w:num w:numId="46">
    <w:abstractNumId w:val="4"/>
  </w:num>
  <w:num w:numId="47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c3NTO0NDG3MLFU0lEKTi0uzszPAykwrgUAdMTiLy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1A79"/>
    <w:rsid w:val="00042F8D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8CB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17D35"/>
    <w:rsid w:val="002214F1"/>
    <w:rsid w:val="00221BEB"/>
    <w:rsid w:val="0022204F"/>
    <w:rsid w:val="002224D6"/>
    <w:rsid w:val="00222B64"/>
    <w:rsid w:val="002231F1"/>
    <w:rsid w:val="002236CC"/>
    <w:rsid w:val="00223CF5"/>
    <w:rsid w:val="0022416E"/>
    <w:rsid w:val="0022564B"/>
    <w:rsid w:val="00225B56"/>
    <w:rsid w:val="002260A1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C06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44AF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6FC0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07C9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9C5"/>
    <w:rsid w:val="004F3C5B"/>
    <w:rsid w:val="004F4A01"/>
    <w:rsid w:val="004F4E9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6F5B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6D48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6E0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4BF"/>
    <w:rsid w:val="00640563"/>
    <w:rsid w:val="00641046"/>
    <w:rsid w:val="00641226"/>
    <w:rsid w:val="00641B28"/>
    <w:rsid w:val="00642254"/>
    <w:rsid w:val="00642802"/>
    <w:rsid w:val="00642EC5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01F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23D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5F79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27A6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4C5D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07CBA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43C90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992"/>
    <w:rsid w:val="00891E54"/>
    <w:rsid w:val="008921EB"/>
    <w:rsid w:val="00893090"/>
    <w:rsid w:val="0089354A"/>
    <w:rsid w:val="00893E23"/>
    <w:rsid w:val="008944E9"/>
    <w:rsid w:val="00895F58"/>
    <w:rsid w:val="00896DE3"/>
    <w:rsid w:val="0089768E"/>
    <w:rsid w:val="00897F0E"/>
    <w:rsid w:val="008A06F9"/>
    <w:rsid w:val="008A0A3D"/>
    <w:rsid w:val="008A0A8C"/>
    <w:rsid w:val="008A12F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E05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893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6A45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557F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D731F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3BCC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29D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1AAF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3F2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703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3D8"/>
    <w:rsid w:val="00D93447"/>
    <w:rsid w:val="00D9388D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25B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47B0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2E46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0F18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5E1A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42A8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1898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A80FFFB"/>
  <w15:docId w15:val="{BF17E3DF-38CA-4D0F-89CE-906B33116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link w:val="Char1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2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2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Char1">
    <w:name w:val="본문 Char"/>
    <w:basedOn w:val="a2"/>
    <w:link w:val="a"/>
    <w:rsid w:val="009C6A45"/>
    <w:rPr>
      <w:rFonts w:asciiTheme="minorHAnsi" w:eastAsiaTheme="minorEastAsia" w:hAnsiTheme="minorHAnsi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6DEE5C-55B7-46B1-9642-8297F5439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1</cp:revision>
  <cp:lastPrinted>2007-07-14T21:37:00Z</cp:lastPrinted>
  <dcterms:created xsi:type="dcterms:W3CDTF">2019-11-16T11:36:00Z</dcterms:created>
  <dcterms:modified xsi:type="dcterms:W3CDTF">2019-11-16T13:26:00Z</dcterms:modified>
</cp:coreProperties>
</file>